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A1767B" w14:textId="49F6BAF0" w:rsidR="00562BDF" w:rsidRDefault="00A564D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EDITAL 001 - PROBITI/FAPERGS e PIBITI/CNPq DDPA-SEAP</w:t>
      </w:r>
      <w:r w:rsidR="0029139F">
        <w:rPr>
          <w:rFonts w:ascii="Times New Roman" w:eastAsia="Times New Roman" w:hAnsi="Times New Roman" w:cs="Times New Roman"/>
          <w:b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202</w:t>
      </w:r>
      <w:r w:rsidR="00FE3668">
        <w:rPr>
          <w:rFonts w:ascii="Times New Roman" w:eastAsia="Times New Roman" w:hAnsi="Times New Roman" w:cs="Times New Roman"/>
          <w:b/>
          <w:sz w:val="20"/>
          <w:szCs w:val="20"/>
        </w:rPr>
        <w:t>4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– 202</w:t>
      </w:r>
      <w:r w:rsidR="00FE3668">
        <w:rPr>
          <w:rFonts w:ascii="Times New Roman" w:eastAsia="Times New Roman" w:hAnsi="Times New Roman" w:cs="Times New Roman"/>
          <w:b/>
          <w:sz w:val="20"/>
          <w:szCs w:val="20"/>
        </w:rPr>
        <w:t>5</w:t>
      </w:r>
    </w:p>
    <w:p w14:paraId="604B0960" w14:textId="77777777" w:rsidR="00562BDF" w:rsidRDefault="00562B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9B386A9" w14:textId="77777777" w:rsidR="00562BDF" w:rsidRDefault="00A564D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NEXO I - FORMULÁRIO DE AVALIAÇÃO DE ORIENTADORES </w:t>
      </w:r>
    </w:p>
    <w:p w14:paraId="3741D29E" w14:textId="77777777" w:rsidR="00562BDF" w:rsidRDefault="00562B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6000" w:type="dxa"/>
        <w:jc w:val="center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</w:tblGrid>
      <w:tr w:rsidR="00562BDF" w14:paraId="77B8C117" w14:textId="77777777">
        <w:trPr>
          <w:trHeight w:val="20"/>
          <w:jc w:val="center"/>
        </w:trPr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39CD57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ritérios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87698F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s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E95C9A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ntuação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926EFD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obtida</w:t>
            </w:r>
          </w:p>
        </w:tc>
      </w:tr>
      <w:tr w:rsidR="00562BDF" w14:paraId="136E8897" w14:textId="77777777">
        <w:trPr>
          <w:trHeight w:val="20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D47FC0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jeto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35ADE9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5D9038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2A69C" w14:textId="77777777" w:rsidR="00562BDF" w:rsidRDefault="00562BDF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62BDF" w14:paraId="5B60CD30" w14:textId="77777777">
        <w:trPr>
          <w:trHeight w:val="20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7ABB23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ientador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69DCA0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18E5D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FF4E05" w14:textId="77777777" w:rsidR="00562BDF" w:rsidRDefault="00562BDF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562BDF" w14:paraId="1A88FA93" w14:textId="77777777">
        <w:trPr>
          <w:trHeight w:val="20"/>
          <w:jc w:val="center"/>
        </w:trPr>
        <w:tc>
          <w:tcPr>
            <w:tcW w:w="150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C8D32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B17A14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%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A50C9C" w14:textId="77777777" w:rsidR="00562BDF" w:rsidRDefault="00A564D2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E1911D" w14:textId="77777777" w:rsidR="00562BDF" w:rsidRDefault="00562BDF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</w:tbl>
    <w:p w14:paraId="1401A89B" w14:textId="77777777" w:rsidR="00562BDF" w:rsidRDefault="00562BD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EADF590" w14:textId="77777777" w:rsidR="00562BDF" w:rsidRDefault="00A564D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Nome do proponente: ____________________________________________________________________</w:t>
      </w:r>
    </w:p>
    <w:p w14:paraId="12B25215" w14:textId="77777777" w:rsidR="00562BDF" w:rsidRDefault="00562BD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E03AF04" w14:textId="77777777" w:rsidR="00562BDF" w:rsidRDefault="00A564D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Título da proposta: _______________________________________________________________________</w:t>
      </w:r>
    </w:p>
    <w:p w14:paraId="4E5E1FEB" w14:textId="77777777" w:rsidR="00562BDF" w:rsidRDefault="00562BD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BFB50B1" w14:textId="77777777" w:rsidR="00562BDF" w:rsidRDefault="00A564D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ódigo de cadastro na Divisão de Pesquisa: ____________</w:t>
      </w:r>
    </w:p>
    <w:p w14:paraId="4353535E" w14:textId="77777777" w:rsidR="00562BDF" w:rsidRDefault="00562BDF">
      <w:pPr>
        <w:spacing w:after="0"/>
        <w:rPr>
          <w:rFonts w:ascii="Arial" w:eastAsia="Arial" w:hAnsi="Arial" w:cs="Arial"/>
        </w:rPr>
      </w:pPr>
    </w:p>
    <w:tbl>
      <w:tblPr>
        <w:tblStyle w:val="a0"/>
        <w:tblW w:w="967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49"/>
        <w:gridCol w:w="4040"/>
        <w:gridCol w:w="911"/>
        <w:gridCol w:w="911"/>
        <w:gridCol w:w="912"/>
        <w:gridCol w:w="912"/>
        <w:gridCol w:w="1042"/>
      </w:tblGrid>
      <w:tr w:rsidR="00562BDF" w14:paraId="60ECB9DC" w14:textId="77777777">
        <w:trPr>
          <w:trHeight w:val="20"/>
        </w:trPr>
        <w:tc>
          <w:tcPr>
            <w:tcW w:w="948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2186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4038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5F572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rientador</w:t>
            </w:r>
          </w:p>
        </w:tc>
        <w:tc>
          <w:tcPr>
            <w:tcW w:w="911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E3E8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D12A4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4F442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F65C2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tcBorders>
              <w:top w:val="single" w:sz="4" w:space="0" w:color="000000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3A2D6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final</w:t>
            </w:r>
          </w:p>
        </w:tc>
      </w:tr>
      <w:tr w:rsidR="00562BDF" w14:paraId="7CDCA6C2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A306E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1</w:t>
            </w:r>
          </w:p>
        </w:tc>
        <w:tc>
          <w:tcPr>
            <w:tcW w:w="8726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4CF841" w14:textId="49EAC9CD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ARTICIPAÇÃO EM ATIVIDADES ADMINISTRATIVAS DO 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DDPA (20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562BDF" w14:paraId="198362F1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F655D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46F7C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issões, atividades de direção, chefia, administrações, coordenações internas, responsabilidade técnica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9CB116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42756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9DF10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34EE91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B0F3B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0278069C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7783C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1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06528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ubstituto em comissões, direção, chefias, atividades administrativas, coordenações internas, responsabilidade técnic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994049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442DA6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98202F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176D9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D4DEE6" w14:textId="77777777" w:rsidR="00562BDF" w:rsidRDefault="00562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3A1B7C85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A2354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2</w:t>
            </w:r>
          </w:p>
        </w:tc>
        <w:tc>
          <w:tcPr>
            <w:tcW w:w="8726" w:type="dxa"/>
            <w:gridSpan w:val="6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E213B9" w14:textId="1C0A5ED3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PRODUÇÃO 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BIBLIOGRÁFICA (20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-202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 w:rsidRPr="0029139F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</w:tr>
      <w:tr w:rsidR="00562BDF" w14:paraId="2E72454D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84CBC3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89E2B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ou autor de correspondência na PAG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CA548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1989A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,0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C36207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94788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E02ED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514E1388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973A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38032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na PAG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E9FE7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A9307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B627DE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243E2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72059D" w14:textId="77777777" w:rsidR="00562BDF" w:rsidRDefault="00562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7A01F591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01B6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3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39085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indexado ou autor de correspondência.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14F4A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B9C6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,0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BB0E8E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A24D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44257" w14:textId="77777777" w:rsidR="00562BDF" w:rsidRDefault="00562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B8A4406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36C67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4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67C62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indexado.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2A801E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81DB9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D1D76B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41FA1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506FF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4D016669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60566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5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E0489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primeiro autor em periódico não indexado ou autor de correspondênci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CF310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15878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0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FE04C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0A87AE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04175F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7CE5EF8A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C2AE4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6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A39A8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igo publicado ou aceito como coautor em periódico não indexado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6B04C1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A23B4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9D4FC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CA37C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18A103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8D831C4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23803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7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FA73D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ditor de livro publicado/Editor de periódico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3B630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533F3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ADE15F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ABEE06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D74754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094CFA89" w14:textId="77777777">
        <w:trPr>
          <w:trHeight w:val="57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F9F44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8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D645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vros publicados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9E626D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32B1C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A483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11B05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A7AAB7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1641E511" w14:textId="77777777">
        <w:trPr>
          <w:trHeight w:val="57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41B4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9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06836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apítulos de livro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ACFE5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364BB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04CA21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CB5BD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8EE05B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1CC1BF42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FD872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0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35E18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oletins Técnicos/Circulares Técnicas publicados/Notas Técnicas/ Revista Técnic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1A6257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BA36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F9AEAC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AEABB0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FD696A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7294DE9F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2FFD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1.2.1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ADFC8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ublicação de resumos no SICIT/DDPA 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BC9E1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94E8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16E5D6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7C3D8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5218F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4E55FA48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2D759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0611F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 expandidos/Trabalhos completos publicados em anais de eventos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EC8D05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EAD38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C2C72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5EF177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625B50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46BEF001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6F7D7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2.13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2DFC5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sumos outros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37D228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8615F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043DA7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BE029E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771DCB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A081EE3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0A289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3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C2D9C0" w14:textId="661E732E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BANCAS AVALIADORAS (20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 – 202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2898D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7CD80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77A563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08695" w14:textId="58F81B8C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07BDC6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11C1ECF7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95A8A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C7405B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ós-graduação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0CA27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C1664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3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7E853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C988E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955A9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614A4D78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AC6E7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17721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aduação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01360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426D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03AFB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7911F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B30EC4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0ABE897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8ACD6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3.3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F60BC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nca no SICIT DDP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2FCA8F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7A98E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49B928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50ED1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A3DEEC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4F881A3B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06AF0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4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76DA38" w14:textId="1250D878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PARTICIPAÇÃO EM EVENTOS CIENTÍFICOS (20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 – 202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9E754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0603F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D2755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C724E" w14:textId="4145BEBF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A032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1ECC4FB2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63174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811AC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ganização de eventos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EDBE5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AB7B9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B189AD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FB9DAC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C91A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67063DD1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1A10B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4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0121E3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rticipação como ouvinte ou palestrante no SICIT DDPA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DEBA4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C5B4D0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B67F4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3DC05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0821D2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2388AB2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E748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5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97E0B" w14:textId="49CEA76F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ORIENTAÇÃO (20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–202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75308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D4992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03E6F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BFCF32" w14:textId="2BB38D04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7C7F9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6BAC438F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2D8E6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BDDB8A" w14:textId="5BD44AF3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rientação de alunos de iniciação </w:t>
            </w:r>
            <w:r w:rsidR="001B1AA6">
              <w:rPr>
                <w:rFonts w:ascii="Times New Roman" w:eastAsia="Times New Roman" w:hAnsi="Times New Roman" w:cs="Times New Roman"/>
                <w:sz w:val="20"/>
                <w:szCs w:val="20"/>
              </w:rPr>
              <w:t>científica o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cnológica e ensino médio</w:t>
            </w:r>
          </w:p>
        </w:tc>
        <w:tc>
          <w:tcPr>
            <w:tcW w:w="911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9C255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52074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EED66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A35D6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 w:val="restart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2C5D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74EA4E11" w14:textId="77777777">
        <w:trPr>
          <w:trHeight w:val="28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A8B43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5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16982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ientação de alunos de mestrado, doutorado, pós-doutorado</w:t>
            </w:r>
          </w:p>
        </w:tc>
        <w:tc>
          <w:tcPr>
            <w:tcW w:w="911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78814" w14:textId="77777777" w:rsidR="00562BDF" w:rsidRDefault="00562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8C296D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2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E235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3EE4C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vMerge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DB58CC" w14:textId="77777777" w:rsidR="00562BDF" w:rsidRDefault="00562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12770B98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1D8B6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A3A5BE" w14:textId="000491A0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ESTÍMULO A NOVOS ORIENTADORES (20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–202</w:t>
            </w:r>
            <w:r w:rsidR="00FE3668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F1A4BE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DDD91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F40B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C1BC9D" w14:textId="22358DF3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6DA59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530E86EB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04895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6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6384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ão ter sido contemplado com uma bolsa de iniciação científica ou tecnológica institucional no DDP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7AF6D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5D065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C88507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A44670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2F4246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2CB424E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5AB937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7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8056A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>INOVAÇÃO TECNOLÓGICA –</w:t>
            </w:r>
          </w:p>
          <w:p w14:paraId="0488752C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 independe do ano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03D72E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 máxima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62AA0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unitário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2259E4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úmero de itens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DF4DE7" w14:textId="7B935F4B" w:rsidR="00562BDF" w:rsidRDefault="001B1AA6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lor do item</w:t>
            </w: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BC7B18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562BDF" w14:paraId="34B016C5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BB641A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7.1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FC3B5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entes concedidas/requeridas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7E840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9AE1B1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D14081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A482C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3A1E7B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61ECF2AD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666559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.7.2</w:t>
            </w: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4AE2B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senvolvimento de produtos e processos com/sem registro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E983F2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77841F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1495B9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0827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5917A5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2BDF" w14:paraId="26515D91" w14:textId="77777777">
        <w:trPr>
          <w:trHeight w:val="20"/>
        </w:trPr>
        <w:tc>
          <w:tcPr>
            <w:tcW w:w="94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26D09B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3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1DAA85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orientador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36C7B" w14:textId="77777777" w:rsidR="00562BDF" w:rsidRDefault="00A564D2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911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05A56B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A7C1BA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BFDDD3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2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ADDF04" w14:textId="77777777" w:rsidR="00562BDF" w:rsidRDefault="00562BDF">
            <w:pPr>
              <w:spacing w:after="0" w:line="264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A7F5799" w14:textId="77777777" w:rsidR="00562BDF" w:rsidRDefault="00562BD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504CD8" w14:textId="77777777" w:rsidR="00562BDF" w:rsidRDefault="00A564D2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Data da Avaliação pelo Comitê Institucional: ____________________________________________</w:t>
      </w:r>
    </w:p>
    <w:p w14:paraId="7DA0C026" w14:textId="77777777" w:rsidR="00562BDF" w:rsidRDefault="00562BD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AF86F2A" w14:textId="77777777" w:rsidR="00562BDF" w:rsidRDefault="00562BD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7CD4D63" w14:textId="77777777" w:rsidR="00562BDF" w:rsidRDefault="00562BDF">
      <w:pPr>
        <w:spacing w:after="0" w:line="240" w:lineRule="auto"/>
      </w:pPr>
    </w:p>
    <w:sectPr w:rsidR="00562BDF">
      <w:headerReference w:type="default" r:id="rId10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57E4E7" w14:textId="77777777" w:rsidR="006F07C2" w:rsidRDefault="006F07C2">
      <w:pPr>
        <w:spacing w:after="0" w:line="240" w:lineRule="auto"/>
      </w:pPr>
      <w:r>
        <w:separator/>
      </w:r>
    </w:p>
  </w:endnote>
  <w:endnote w:type="continuationSeparator" w:id="0">
    <w:p w14:paraId="7A5CA3AA" w14:textId="77777777" w:rsidR="006F07C2" w:rsidRDefault="006F07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ACDCD6" w14:textId="77777777" w:rsidR="006F07C2" w:rsidRDefault="006F07C2">
      <w:pPr>
        <w:spacing w:after="0" w:line="240" w:lineRule="auto"/>
      </w:pPr>
      <w:r>
        <w:separator/>
      </w:r>
    </w:p>
  </w:footnote>
  <w:footnote w:type="continuationSeparator" w:id="0">
    <w:p w14:paraId="3FE26520" w14:textId="77777777" w:rsidR="006F07C2" w:rsidRDefault="006F07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F41468" w14:textId="12598DE2" w:rsidR="00EA4A6D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742208" behindDoc="0" locked="0" layoutInCell="1" allowOverlap="1" wp14:anchorId="5D01F756" wp14:editId="68D4BABC">
          <wp:simplePos x="0" y="0"/>
          <wp:positionH relativeFrom="margin">
            <wp:posOffset>4013835</wp:posOffset>
          </wp:positionH>
          <wp:positionV relativeFrom="paragraph">
            <wp:posOffset>99695</wp:posOffset>
          </wp:positionV>
          <wp:extent cx="1028065" cy="685800"/>
          <wp:effectExtent l="0" t="0" r="0" b="0"/>
          <wp:wrapTopAndBottom/>
          <wp:docPr id="201462933" name="Imagem 3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462933" name="Imagem 3" descr="Logotip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065" cy="685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99552" behindDoc="0" locked="0" layoutInCell="1" allowOverlap="1" wp14:anchorId="7897D2B5" wp14:editId="48102351">
          <wp:simplePos x="0" y="0"/>
          <wp:positionH relativeFrom="column">
            <wp:posOffset>3004185</wp:posOffset>
          </wp:positionH>
          <wp:positionV relativeFrom="paragraph">
            <wp:posOffset>101600</wp:posOffset>
          </wp:positionV>
          <wp:extent cx="733425" cy="733425"/>
          <wp:effectExtent l="0" t="0" r="9525" b="9525"/>
          <wp:wrapNone/>
          <wp:docPr id="5" name="Imagem 5" descr="E:\5-Administração 2019\Logo 100 anos\logo SEAPDR pequeno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978" r="17799"/>
                  <a:stretch>
                    <a:fillRect/>
                  </a:stretch>
                </pic:blipFill>
                <pic:spPr>
                  <a:xfrm>
                    <a:off x="0" y="0"/>
                    <a:ext cx="733425" cy="733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584512" behindDoc="0" locked="0" layoutInCell="1" allowOverlap="1" wp14:anchorId="72F9B6B9" wp14:editId="3CFB3609">
          <wp:simplePos x="0" y="0"/>
          <wp:positionH relativeFrom="column">
            <wp:posOffset>227330</wp:posOffset>
          </wp:positionH>
          <wp:positionV relativeFrom="paragraph">
            <wp:posOffset>192405</wp:posOffset>
          </wp:positionV>
          <wp:extent cx="1019175" cy="528320"/>
          <wp:effectExtent l="0" t="0" r="9525" b="5080"/>
          <wp:wrapNone/>
          <wp:docPr id="6" name="Imagem 6" descr="https://fapergs.rs.gov.br/upload/recortes/201711/29150928_3283_GD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fapergs.rs.gov.br/upload/recortes/201711/29150928_3283_GDO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528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70B19E8B" wp14:editId="4B635686">
          <wp:simplePos x="0" y="0"/>
          <wp:positionH relativeFrom="column">
            <wp:posOffset>1508760</wp:posOffset>
          </wp:positionH>
          <wp:positionV relativeFrom="paragraph">
            <wp:posOffset>185420</wp:posOffset>
          </wp:positionV>
          <wp:extent cx="1102995" cy="489585"/>
          <wp:effectExtent l="0" t="0" r="1905" b="5715"/>
          <wp:wrapNone/>
          <wp:docPr id="7" name="Imagem 7" descr="http://portal.cnpq.br/documents/10157/15070/logobitmap.jpg/1f4b7081-224d-4439-958c-8c58e5553550?t=1335293534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portal.cnpq.br/documents/10157/15070/logobitmap.jpg/1f4b7081-224d-4439-958c-8c58e5553550?t=1335293534000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995" cy="489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4FF331B" w14:textId="7E8D3884" w:rsidR="00EA4A6D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</w:p>
  <w:p w14:paraId="6F2E28F2" w14:textId="547E74F4" w:rsidR="00EA4A6D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</w:p>
  <w:p w14:paraId="7EA91598" w14:textId="0D5B3DF3" w:rsidR="00EA4A6D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</w:p>
  <w:p w14:paraId="45B2E8DE" w14:textId="77777777" w:rsidR="00EA4A6D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</w:p>
  <w:p w14:paraId="38F24825" w14:textId="77777777" w:rsidR="00EA4A6D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</w:p>
  <w:p w14:paraId="37AE57DD" w14:textId="7B9C5EEB" w:rsidR="00EA4A6D" w:rsidRPr="00C44EF7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 w:rsidRPr="00C44EF7">
      <w:rPr>
        <w:rFonts w:ascii="Times New Roman" w:hAnsi="Times New Roman" w:cs="Times New Roman"/>
        <w:sz w:val="20"/>
        <w:szCs w:val="20"/>
      </w:rPr>
      <w:t>PROGRAMA INSTITUCIONAL DE BOLSAS DE INICIAÇÃO CIENTÍFICA</w:t>
    </w:r>
  </w:p>
  <w:p w14:paraId="366D85A3" w14:textId="77777777" w:rsidR="00EA4A6D" w:rsidRPr="007E482A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 w:rsidRPr="00C44EF7">
      <w:rPr>
        <w:rFonts w:ascii="Times New Roman" w:hAnsi="Times New Roman" w:cs="Times New Roman"/>
        <w:sz w:val="20"/>
        <w:szCs w:val="20"/>
      </w:rPr>
      <w:t>FAPERGS e CNPq/SEAP</w:t>
    </w:r>
    <w:r>
      <w:rPr>
        <w:rFonts w:ascii="Times New Roman" w:hAnsi="Times New Roman" w:cs="Times New Roman"/>
        <w:sz w:val="20"/>
        <w:szCs w:val="20"/>
      </w:rPr>
      <w:t>I</w:t>
    </w:r>
  </w:p>
  <w:p w14:paraId="22AC9B94" w14:textId="77777777" w:rsidR="00EA4A6D" w:rsidRPr="00C44EF7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 w:rsidRPr="00C44EF7">
      <w:rPr>
        <w:rFonts w:ascii="Times New Roman" w:hAnsi="Times New Roman" w:cs="Times New Roman"/>
        <w:sz w:val="20"/>
        <w:szCs w:val="20"/>
      </w:rPr>
      <w:t xml:space="preserve">Departamento de Diagnóstico e Pesquisa Agropecuária – DDPA </w:t>
    </w:r>
  </w:p>
  <w:p w14:paraId="52D93CAE" w14:textId="77777777" w:rsidR="00EA4A6D" w:rsidRPr="00C44EF7" w:rsidRDefault="00EA4A6D" w:rsidP="00EA4A6D">
    <w:pPr>
      <w:pStyle w:val="Cabealho"/>
      <w:jc w:val="center"/>
      <w:rPr>
        <w:rFonts w:ascii="Times New Roman" w:hAnsi="Times New Roman" w:cs="Times New Roman"/>
        <w:sz w:val="20"/>
        <w:szCs w:val="20"/>
      </w:rPr>
    </w:pPr>
    <w:r w:rsidRPr="00C44EF7">
      <w:rPr>
        <w:rFonts w:ascii="Times New Roman" w:hAnsi="Times New Roman" w:cs="Times New Roman"/>
        <w:sz w:val="20"/>
        <w:szCs w:val="20"/>
      </w:rPr>
      <w:t>Secretaria da Agricultura, Pecuária</w:t>
    </w:r>
    <w:r>
      <w:rPr>
        <w:rFonts w:ascii="Times New Roman" w:hAnsi="Times New Roman" w:cs="Times New Roman"/>
        <w:sz w:val="20"/>
        <w:szCs w:val="20"/>
      </w:rPr>
      <w:t>, Produção Sustentável</w:t>
    </w:r>
    <w:r w:rsidRPr="00C44EF7">
      <w:rPr>
        <w:rFonts w:ascii="Times New Roman" w:hAnsi="Times New Roman" w:cs="Times New Roman"/>
        <w:sz w:val="20"/>
        <w:szCs w:val="20"/>
      </w:rPr>
      <w:t xml:space="preserve"> e</w:t>
    </w:r>
    <w:r>
      <w:rPr>
        <w:rFonts w:ascii="Times New Roman" w:hAnsi="Times New Roman" w:cs="Times New Roman"/>
        <w:sz w:val="20"/>
        <w:szCs w:val="20"/>
      </w:rPr>
      <w:t xml:space="preserve"> Irrigação</w:t>
    </w:r>
    <w:r w:rsidRPr="00C44EF7">
      <w:rPr>
        <w:rFonts w:ascii="Times New Roman" w:hAnsi="Times New Roman" w:cs="Times New Roman"/>
        <w:sz w:val="20"/>
        <w:szCs w:val="20"/>
      </w:rPr>
      <w:t xml:space="preserve"> – SEAP</w:t>
    </w:r>
    <w:r>
      <w:rPr>
        <w:rFonts w:ascii="Times New Roman" w:hAnsi="Times New Roman" w:cs="Times New Roman"/>
        <w:sz w:val="20"/>
        <w:szCs w:val="20"/>
      </w:rPr>
      <w:t>I</w:t>
    </w:r>
  </w:p>
  <w:p w14:paraId="4382E077" w14:textId="77777777" w:rsidR="00562BDF" w:rsidRDefault="00A564D2">
    <w:pPr>
      <w:spacing w:after="0" w:line="240" w:lineRule="auto"/>
      <w:jc w:val="center"/>
      <w:rPr>
        <w:rFonts w:ascii="Times New Roman" w:eastAsia="Times New Roman" w:hAnsi="Times New Roman" w:cs="Times New Roman"/>
        <w:b/>
        <w:color w:val="00B050"/>
        <w:sz w:val="24"/>
        <w:szCs w:val="24"/>
      </w:rPr>
    </w:pPr>
    <w:r>
      <w:rPr>
        <w:rFonts w:ascii="Times New Roman" w:eastAsia="Times New Roman" w:hAnsi="Times New Roman" w:cs="Times New Roman"/>
        <w:b/>
        <w:color w:val="00B050"/>
        <w:sz w:val="24"/>
        <w:szCs w:val="24"/>
      </w:rPr>
      <w:t>________________________________________________________________________________</w:t>
    </w:r>
  </w:p>
  <w:p w14:paraId="0EE9FB24" w14:textId="77777777" w:rsidR="00562BDF" w:rsidRDefault="00562BDF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TcwsDAxtTQ3NzZS0lEKTi0uzszPAykwrgUAWgSm1CwAAAA="/>
  </w:docVars>
  <w:rsids>
    <w:rsidRoot w:val="00562BDF"/>
    <w:rsid w:val="001B1AA6"/>
    <w:rsid w:val="0029139F"/>
    <w:rsid w:val="00302135"/>
    <w:rsid w:val="003215E5"/>
    <w:rsid w:val="00494A4F"/>
    <w:rsid w:val="004A261B"/>
    <w:rsid w:val="00562BDF"/>
    <w:rsid w:val="005A6CC0"/>
    <w:rsid w:val="006F07C2"/>
    <w:rsid w:val="008647BB"/>
    <w:rsid w:val="008761B3"/>
    <w:rsid w:val="00A564D2"/>
    <w:rsid w:val="00B57603"/>
    <w:rsid w:val="00C327EB"/>
    <w:rsid w:val="00D922BA"/>
    <w:rsid w:val="00EA4A6D"/>
    <w:rsid w:val="00FE3668"/>
    <w:rsid w:val="00FE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D1A256"/>
  <w15:docId w15:val="{1B7FC3F2-5AB8-4C87-B5C2-724AD531D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4252F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252F7"/>
  </w:style>
  <w:style w:type="paragraph" w:styleId="Rodap">
    <w:name w:val="footer"/>
    <w:basedOn w:val="Normal"/>
    <w:link w:val="RodapChar"/>
    <w:uiPriority w:val="99"/>
    <w:unhideWhenUsed/>
    <w:rsid w:val="004252F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252F7"/>
  </w:style>
  <w:style w:type="paragraph" w:styleId="Textodebalo">
    <w:name w:val="Balloon Text"/>
    <w:basedOn w:val="Normal"/>
    <w:link w:val="TextodebaloChar"/>
    <w:uiPriority w:val="99"/>
    <w:semiHidden/>
    <w:unhideWhenUsed/>
    <w:rsid w:val="00425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252F7"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9vjcjcfmrrA5LQbdlDe1BqPFkg==">AMUW2mUsU7QpqQrtBf93sG9cHdzZ0iG6hbrv5ZSw0eu/RJJUGYUMJA2tn4c1O/gWAcXNTUqL3sdp/1FWE0HjSCcpycBVUJAAakH69XTmJ/Eq0NsCmkwfQKI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f2d9d0-f3cb-444f-a414-3469a58e9079" xsi:nil="true"/>
    <lcf76f155ced4ddcb4097134ff3c332f xmlns="5c849309-64a6-40e4-b825-e7e59ea5561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D73BF6E967FA8478111B666D6C88E4B" ma:contentTypeVersion="12" ma:contentTypeDescription="Crie um novo documento." ma:contentTypeScope="" ma:versionID="6f54c2f739b0f102e9910cf651ed715f">
  <xsd:schema xmlns:xsd="http://www.w3.org/2001/XMLSchema" xmlns:xs="http://www.w3.org/2001/XMLSchema" xmlns:p="http://schemas.microsoft.com/office/2006/metadata/properties" xmlns:ns2="5c849309-64a6-40e4-b825-e7e59ea5561d" xmlns:ns3="7ef2d9d0-f3cb-444f-a414-3469a58e9079" targetNamespace="http://schemas.microsoft.com/office/2006/metadata/properties" ma:root="true" ma:fieldsID="c0036686bd3c7088b5c344817448f779" ns2:_="" ns3:_="">
    <xsd:import namespace="5c849309-64a6-40e4-b825-e7e59ea5561d"/>
    <xsd:import namespace="7ef2d9d0-f3cb-444f-a414-3469a58e90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49309-64a6-40e4-b825-e7e59ea55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d5949dc0-332d-4f90-9758-939af5d309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2d9d0-f3cb-444f-a414-3469a58e907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e10a71-3586-4cf9-b8f3-5874fe717d9e}" ma:internalName="TaxCatchAll" ma:showField="CatchAllData" ma:web="7ef2d9d0-f3cb-444f-a414-3469a58e90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D683459-5EB6-41B8-BD81-67BC60C004BC}">
  <ds:schemaRefs>
    <ds:schemaRef ds:uri="http://schemas.microsoft.com/office/2006/metadata/properties"/>
    <ds:schemaRef ds:uri="http://schemas.microsoft.com/office/infopath/2007/PartnerControls"/>
    <ds:schemaRef ds:uri="7ef2d9d0-f3cb-444f-a414-3469a58e9079"/>
    <ds:schemaRef ds:uri="5c849309-64a6-40e4-b825-e7e59ea5561d"/>
  </ds:schemaRefs>
</ds:datastoreItem>
</file>

<file path=customXml/itemProps3.xml><?xml version="1.0" encoding="utf-8"?>
<ds:datastoreItem xmlns:ds="http://schemas.openxmlformats.org/officeDocument/2006/customXml" ds:itemID="{9413212A-CE02-47C7-B6D2-00506EC170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849309-64a6-40e4-b825-e7e59ea5561d"/>
    <ds:schemaRef ds:uri="7ef2d9d0-f3cb-444f-a414-3469a58e90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92ED34-1724-45AF-8725-7447EA58C1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7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Anelise Beneduzi</cp:lastModifiedBy>
  <cp:revision>3</cp:revision>
  <dcterms:created xsi:type="dcterms:W3CDTF">2024-05-02T15:05:00Z</dcterms:created>
  <dcterms:modified xsi:type="dcterms:W3CDTF">2024-06-1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914b17e952e6997be58dc9983114faac840372ad6948e6fc5cf2b3b4fb0d0f</vt:lpwstr>
  </property>
  <property fmtid="{D5CDD505-2E9C-101B-9397-08002B2CF9AE}" pid="3" name="ContentTypeId">
    <vt:lpwstr>0x0101009D73BF6E967FA8478111B666D6C88E4B</vt:lpwstr>
  </property>
</Properties>
</file>